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in</w:t>
      </w:r>
      <w:r>
        <w:t xml:space="preserve"> </w:t>
      </w:r>
      <w:r>
        <w:t xml:space="preserve">Nepal</w:t>
      </w:r>
      <w:r>
        <w:t xml:space="preserve"> </w:t>
      </w:r>
      <w:r>
        <w:t xml:space="preserve">Kathmandu</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Biologist position at [Organization Name] in Nepal Kathmandu. As a dedicated and passionate biologist with a deep commitment to environmental conservation and scientific research, I am eager to contribute my expertise, skills, and enthusiasm to support your organization’s mission of advancing biodiversity preservation and ecological sustainability in this vibrant region. The opportunity to work as a Biologist in Nepal Kathmandu is particularly meaningful to me, given the unique ecosystems and rich natural heritage that define this area.</w:t>
      </w:r>
    </w:p>
    <w:p>
      <w:pPr>
        <w:pStyle w:val="BodyText"/>
      </w:pPr>
      <w:r>
        <w:t xml:space="preserve">With a strong academic foundation in biology, including [mention your degree, e.g., "a Master’s Degree in Ecology and Environmental Science from [University Name]"], I have developed a comprehensive understanding of biological systems, from molecular processes to ecosystem dynamics. My professional experience spans various domains, including field research, laboratory analysis, and community-based conservation initiatives. Over the past [X years], I have worked on projects that focus on biodiversity monitoring, habitat restoration, and sustainable resource management—areas that align closely with the goals of your organization in Nepal Kathmandu.</w:t>
      </w:r>
    </w:p>
    <w:p>
      <w:pPr>
        <w:pStyle w:val="BodyText"/>
      </w:pPr>
      <w:r>
        <w:t xml:space="preserve">One of my most significant accomplishments as a Biologist was leading a research project in [specific location or context, e.g., "the Annapurna Conservation Area"] to assess the impact of climate change on endemic plant species. This work required meticulous data collection, statistical analysis, and collaboration with local stakeholders to develop actionable conservation strategies. The success of this initiative not only contributed to scientific knowledge but also empowered communities to protect their natural resources. I believe that such hands-on experience equips me to make meaningful contributions to your team in Nepal Kathmandu.</w:t>
      </w:r>
    </w:p>
    <w:p>
      <w:pPr>
        <w:pStyle w:val="BodyText"/>
      </w:pPr>
      <w:r>
        <w:t xml:space="preserve">What draws me most to the Biologist role in Nepal Kathmandu is the opportunity to work within a region that is both ecologically diverse and culturally rich. The Himalayan foothills, lush forests, and unique microclimates of this area create an ideal laboratory for studying biodiversity. As a Biologist, I am particularly interested in exploring how local species adapt to environmental changes and how conservation efforts can be tailored to the specific needs of Nepal’s ecosystems. I am also keen to collaborate with local experts and institutions to promote scientific literacy and foster a deeper appreciation for the natural world among the community.</w:t>
      </w:r>
    </w:p>
    <w:p>
      <w:pPr>
        <w:pStyle w:val="BodyText"/>
      </w:pPr>
      <w:r>
        <w:t xml:space="preserve">In addition to my technical skills, I bring strong communication abilities that enable me to translate complex scientific concepts into accessible information for diverse audiences. Whether presenting findings at conferences, writing research papers, or engaging with local communities through workshops, I strive to bridge the gap between science and practice. For instance, during my time as a Biologist with [previous organization or project], I developed an educational program that introduced schoolchildren in [location] to the importance of pollinators and their role in food security. This experience reinforced my belief that scientific research must be paired with public engagement to drive lasting change.</w:t>
      </w:r>
    </w:p>
    <w:p>
      <w:pPr>
        <w:pStyle w:val="BodyText"/>
      </w:pPr>
      <w:r>
        <w:t xml:space="preserve">Nepal Kathmandu, with its blend of ancient traditions and modern aspirations, represents a dynamic environment for a Biologist to thrive. The city’s proximity to protected areas such as the Shivapuri-Namlang Sacred Forest and the Chitwan National Park offers unparalleled opportunities for fieldwork and collaboration. I am particularly inspired by the growing emphasis on sustainable development in Nepal, which aligns with my vision of integrating ecological research with socio-economic progress. By working in this region, I aim to contribute to initiatives that balance human needs with environmental stewardship, ensuring that Nepal’s natural treasures are preserved for future generations.</w:t>
      </w:r>
    </w:p>
    <w:p>
      <w:pPr>
        <w:pStyle w:val="BodyText"/>
      </w:pPr>
      <w:r>
        <w:t xml:space="preserve">My commitment to the field of biology is further reflected in my professional memberships and continuous learning. I am an active member of [relevant organizations, e.g., "the Nepal Ecological Society"] and regularly attend workshops and seminars to stay updated on the latest advancements in conservation science. I have also published research on topics such as [mention specific areas, e.g., "the role of medicinal plants in traditional healing practices"], which highlights my ability to merge scientific inquiry with cultural sensitivity—a value that is especially critical when working in Nepal Kathmandu.</w:t>
      </w:r>
    </w:p>
    <w:p>
      <w:pPr>
        <w:pStyle w:val="BodyText"/>
      </w:pPr>
      <w:r>
        <w:t xml:space="preserve">I am confident that my background, skills, and passion for biology make me a strong candidate for this position. I am particularly drawn to the chance to work in Nepal Kathmandu, where I can combine my expertise with the region’s unique challenges and opportunities. I would be honored to contribute to your organization’s efforts in advancing biological research and environmental conservation while fostering partnerships that benefit both people and nature.</w:t>
      </w:r>
    </w:p>
    <w:p>
      <w:pPr>
        <w:pStyle w:val="BodyText"/>
      </w:pPr>
      <w:r>
        <w:t xml:space="preserve">Thank you for considering my application. I would welcome the opportunity to discuss how my qualifications align with your needs. Please feel free to contact me at [your phone number] or [your email address] at your earliest convenience. I look forward to the possibility of contributing to the vital work being done in Nepal Kathmandu as a Biologis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in Nepal Kathmandu</dc:title>
  <dc:creator/>
  <cp:keywords/>
  <dcterms:created xsi:type="dcterms:W3CDTF">2025-12-10T07:41:28Z</dcterms:created>
  <dcterms:modified xsi:type="dcterms:W3CDTF">2025-12-10T07:41:28Z</dcterms:modified>
</cp:coreProperties>
</file>

<file path=docProps/custom.xml><?xml version="1.0" encoding="utf-8"?>
<Properties xmlns="http://schemas.openxmlformats.org/officeDocument/2006/custom-properties" xmlns:vt="http://schemas.openxmlformats.org/officeDocument/2006/docPropsVTypes"/>
</file>